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5ECA20" w14:textId="53FA5CE2" w:rsidR="000D53A7" w:rsidRDefault="000D53A7">
      <w:pPr>
        <w:rPr>
          <w:b/>
        </w:rPr>
      </w:pPr>
      <w:r>
        <w:rPr>
          <w:b/>
        </w:rPr>
        <w:t>Question - 4</w:t>
      </w:r>
    </w:p>
    <w:p w14:paraId="47F8B341" w14:textId="0D0ACA92" w:rsidR="005A0847" w:rsidRDefault="000D53A7">
      <w:pPr>
        <w:rPr>
          <w:b/>
        </w:rPr>
      </w:pPr>
      <w:r w:rsidRPr="000D53A7">
        <w:rPr>
          <w:b/>
        </w:rPr>
        <w:t>What is it about the opportunities and challenges on our team that interests you?</w:t>
      </w:r>
    </w:p>
    <w:p w14:paraId="1DE082EB" w14:textId="1639A7D8" w:rsidR="00096D6F" w:rsidRPr="00DD4B26" w:rsidRDefault="00DD4B26" w:rsidP="00DD4B26">
      <w:pPr>
        <w:pStyle w:val="ListParagraph"/>
        <w:numPr>
          <w:ilvl w:val="0"/>
          <w:numId w:val="1"/>
        </w:numPr>
        <w:rPr>
          <w:b/>
        </w:rPr>
      </w:pPr>
      <w:r>
        <w:t xml:space="preserve">As my career goal is to have a career into the cloud computing technologies, </w:t>
      </w:r>
      <w:r w:rsidR="00632BCD">
        <w:t xml:space="preserve">the </w:t>
      </w:r>
      <w:r>
        <w:t xml:space="preserve">next career moves are </w:t>
      </w:r>
      <w:r w:rsidR="00632BCD">
        <w:t xml:space="preserve">a </w:t>
      </w:r>
      <w:r>
        <w:t xml:space="preserve">new beginning of my career. Hence, I am ready to work on any challenge in this field and not limiting myself with </w:t>
      </w:r>
      <w:r w:rsidR="00632BCD">
        <w:t>a</w:t>
      </w:r>
      <w:r>
        <w:t xml:space="preserve"> specific area to learn.</w:t>
      </w:r>
    </w:p>
    <w:p w14:paraId="798DAE83" w14:textId="48500E91" w:rsidR="00DD4B26" w:rsidRPr="0038452B" w:rsidRDefault="001C5F57" w:rsidP="00632BCD">
      <w:pPr>
        <w:pStyle w:val="ListParagraph"/>
        <w:numPr>
          <w:ilvl w:val="0"/>
          <w:numId w:val="1"/>
        </w:numPr>
        <w:jc w:val="both"/>
        <w:rPr>
          <w:b/>
        </w:rPr>
      </w:pPr>
      <w:r>
        <w:t>For compute team specific</w:t>
      </w:r>
      <w:r w:rsidR="00632BCD">
        <w:t>ally</w:t>
      </w:r>
      <w:r>
        <w:t xml:space="preserve">, I would love to learn and contribute </w:t>
      </w:r>
      <w:r w:rsidR="00632BCD">
        <w:t>to</w:t>
      </w:r>
      <w:r>
        <w:t xml:space="preserve"> the core Azure </w:t>
      </w:r>
      <w:bookmarkStart w:id="0" w:name="_GoBack"/>
      <w:bookmarkEnd w:id="0"/>
      <w:r>
        <w:t>technologies and components.</w:t>
      </w:r>
    </w:p>
    <w:p w14:paraId="18A7E6F8" w14:textId="424BB1C8" w:rsidR="0038452B" w:rsidRPr="00DD4B26" w:rsidRDefault="0038452B" w:rsidP="00DD4B26">
      <w:pPr>
        <w:pStyle w:val="ListParagraph"/>
        <w:numPr>
          <w:ilvl w:val="0"/>
          <w:numId w:val="1"/>
        </w:numPr>
        <w:rPr>
          <w:b/>
        </w:rPr>
      </w:pPr>
      <w:r>
        <w:t xml:space="preserve">For mentioned current challenges in </w:t>
      </w:r>
      <w:r w:rsidR="00632BCD">
        <w:t xml:space="preserve">the </w:t>
      </w:r>
      <w:r>
        <w:t>application that a team is facing, I am ready to work on any challenge where you find me the best candidate to contribute and based on the project need.</w:t>
      </w:r>
    </w:p>
    <w:sectPr w:rsidR="0038452B" w:rsidRPr="00DD4B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5E429D"/>
    <w:multiLevelType w:val="hybridMultilevel"/>
    <w:tmpl w:val="C3320B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zszA3MTcCQhNLSyUdpeDU4uLM/DyQAqNaAN6hM2EsAAAA"/>
  </w:docVars>
  <w:rsids>
    <w:rsidRoot w:val="00017875"/>
    <w:rsid w:val="00017875"/>
    <w:rsid w:val="00096D6F"/>
    <w:rsid w:val="000D53A7"/>
    <w:rsid w:val="001C5F57"/>
    <w:rsid w:val="00232ABC"/>
    <w:rsid w:val="00383F76"/>
    <w:rsid w:val="0038452B"/>
    <w:rsid w:val="00526359"/>
    <w:rsid w:val="00632BCD"/>
    <w:rsid w:val="00C549C0"/>
    <w:rsid w:val="00D72A83"/>
    <w:rsid w:val="00DD4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C7AE0"/>
  <w15:chartTrackingRefBased/>
  <w15:docId w15:val="{682EC40F-930D-4118-A000-3E2836FCF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4B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6</Words>
  <Characters>552</Characters>
  <Application>Microsoft Office Word</Application>
  <DocSecurity>0</DocSecurity>
  <Lines>4</Lines>
  <Paragraphs>1</Paragraphs>
  <ScaleCrop>false</ScaleCrop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</dc:creator>
  <cp:keywords/>
  <dc:description/>
  <cp:lastModifiedBy>VINAY</cp:lastModifiedBy>
  <cp:revision>8</cp:revision>
  <dcterms:created xsi:type="dcterms:W3CDTF">2019-07-27T02:39:00Z</dcterms:created>
  <dcterms:modified xsi:type="dcterms:W3CDTF">2019-07-27T15:29:00Z</dcterms:modified>
</cp:coreProperties>
</file>